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4D4B0" w14:textId="2A3365D7" w:rsidR="00243F09" w:rsidRPr="00113A43" w:rsidRDefault="00A7227A" w:rsidP="00243F09">
      <w:pPr>
        <w:rPr>
          <w:rFonts w:ascii="MS Reference Sans Serif" w:hAnsi="MS Reference Sans Serif"/>
          <w:color w:val="FFFFFF" w:themeColor="background1"/>
        </w:rPr>
      </w:pPr>
      <w:r w:rsidRPr="00113A43">
        <w:rPr>
          <w:rFonts w:ascii="MS Reference Sans Serif" w:hAnsi="MS Reference Sans Serif"/>
          <w:color w:val="FFFFFF" w:themeColor="background1"/>
        </w:rPr>
        <w:t>The footer in this document indicates that the regulations are effective 3/1/2023, includi</w:t>
      </w:r>
      <w:r w:rsidR="003962CD" w:rsidRPr="00113A43">
        <w:rPr>
          <w:rFonts w:ascii="MS Reference Sans Serif" w:hAnsi="MS Reference Sans Serif"/>
          <w:color w:val="FFFFFF" w:themeColor="background1"/>
        </w:rPr>
        <w:t>ng AD U</w:t>
      </w:r>
      <w:r w:rsidR="00234362" w:rsidRPr="00113A43">
        <w:rPr>
          <w:rFonts w:ascii="MS Reference Sans Serif" w:hAnsi="MS Reference Sans Serif"/>
          <w:color w:val="FFFFFF" w:themeColor="background1"/>
        </w:rPr>
        <w:t xml:space="preserve">pdate Order effective </w:t>
      </w:r>
      <w:r w:rsidR="004B1BF5" w:rsidRPr="00113A43">
        <w:rPr>
          <w:rFonts w:ascii="MS Reference Sans Serif" w:hAnsi="MS Reference Sans Serif"/>
          <w:color w:val="FFFFFF" w:themeColor="background1"/>
        </w:rPr>
        <w:t>10/1/2023.</w:t>
      </w:r>
    </w:p>
    <w:p w14:paraId="549ABBC4" w14:textId="2581A297" w:rsidR="00A760D6" w:rsidRPr="00C240E4" w:rsidRDefault="00A760D6" w:rsidP="00A547A4">
      <w:pPr>
        <w:rPr>
          <w:rFonts w:ascii="MS Reference Sans Serif" w:hAnsi="MS Reference Sans Serif"/>
          <w:color w:val="FFFFFF" w:themeColor="background1"/>
        </w:rPr>
      </w:pPr>
    </w:p>
    <w:p w14:paraId="3037A921" w14:textId="4E74096F" w:rsidR="00205D9F" w:rsidRPr="0023004E" w:rsidRDefault="00205D9F" w:rsidP="00BC24C5">
      <w:pPr>
        <w:pStyle w:val="Heading1"/>
        <w:rPr>
          <w:b w:val="0"/>
        </w:rPr>
      </w:pPr>
      <w:r w:rsidRPr="00C240E4">
        <w:rPr>
          <w:color w:val="FFFFFF" w:themeColor="background1"/>
        </w:rPr>
        <w:t>Title 8,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1675A7C4"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Cost to Charge Ratio for Hospital Outpatient Department" means the hospital cost-to-charge used by the Medicare fiscal intermediary to determine high cost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Outlier Threshold” means the Medicare outlier threshold used in determining high cost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2008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In accordance with Section 9789.30(ab), an extra percentage reimbursement shall be used in lieu of an additional payment for high cost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or after March 1, 2009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Section 9789.37. DWC Form 15 Election for High Cost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ELECTION FOR HIGH COST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For the 12 month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Total gross charges is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Use of an operating suite, procedure room, or treatment room;</w:t>
      </w:r>
    </w:p>
    <w:p w14:paraId="5B140C23" w14:textId="637751C0" w:rsidR="007B6944" w:rsidRPr="0023004E" w:rsidRDefault="007B6944" w:rsidP="00CF3E42">
      <w:pPr>
        <w:pStyle w:val="Numberlistaa"/>
        <w:numPr>
          <w:ilvl w:val="0"/>
          <w:numId w:val="26"/>
        </w:numPr>
        <w:ind w:left="0" w:firstLine="360"/>
      </w:pPr>
      <w:r w:rsidRPr="0023004E">
        <w:t>Use of recovery room;</w:t>
      </w:r>
    </w:p>
    <w:p w14:paraId="2B22760E" w14:textId="465FC78D" w:rsidR="007B6944" w:rsidRPr="0023004E" w:rsidRDefault="007B6944" w:rsidP="00CF3E42">
      <w:pPr>
        <w:pStyle w:val="Numberlistaa"/>
        <w:numPr>
          <w:ilvl w:val="0"/>
          <w:numId w:val="26"/>
        </w:numPr>
        <w:ind w:left="0" w:firstLine="360"/>
      </w:pPr>
      <w:r w:rsidRPr="0023004E">
        <w:t>Use of an observation bed;</w:t>
      </w:r>
    </w:p>
    <w:p w14:paraId="6417BAAB" w14:textId="62F4048F" w:rsidR="007B6944" w:rsidRPr="0023004E" w:rsidRDefault="007B6944" w:rsidP="00CF3E42">
      <w:pPr>
        <w:pStyle w:val="Numberlistaa"/>
        <w:numPr>
          <w:ilvl w:val="0"/>
          <w:numId w:val="26"/>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1D691269" w:rsidR="007B6944" w:rsidRPr="0023004E" w:rsidRDefault="007B6944" w:rsidP="00CF3E42">
      <w:pPr>
        <w:pStyle w:val="Numberlistaa"/>
        <w:numPr>
          <w:ilvl w:val="0"/>
          <w:numId w:val="26"/>
        </w:numPr>
        <w:spacing w:before="0"/>
        <w:ind w:left="0" w:firstLine="360"/>
      </w:pPr>
      <w:r w:rsidRPr="0023004E">
        <w:t>Supplies and equipment for administering and monitoring anesthesia or sedation;</w:t>
      </w:r>
    </w:p>
    <w:p w14:paraId="13E8B66F" w14:textId="7D255CE1" w:rsidR="007B6944" w:rsidRPr="0023004E" w:rsidRDefault="007B6944" w:rsidP="00CF3E42">
      <w:pPr>
        <w:pStyle w:val="Numberlistaa"/>
        <w:numPr>
          <w:ilvl w:val="0"/>
          <w:numId w:val="26"/>
        </w:numPr>
        <w:ind w:left="0" w:firstLine="360"/>
      </w:pPr>
      <w:r w:rsidRPr="0023004E">
        <w:t>Intraocular lenses (IOLs);</w:t>
      </w:r>
    </w:p>
    <w:p w14:paraId="61AB6C01" w14:textId="799C52E7" w:rsidR="007B6944" w:rsidRPr="0023004E" w:rsidRDefault="007B6944" w:rsidP="00CF3E42">
      <w:pPr>
        <w:pStyle w:val="Numberlistaa"/>
        <w:numPr>
          <w:ilvl w:val="0"/>
          <w:numId w:val="26"/>
        </w:numPr>
        <w:ind w:left="0" w:firstLine="360"/>
      </w:pPr>
      <w:r w:rsidRPr="0023004E">
        <w:t>Incidental services such a venipuncture;</w:t>
      </w:r>
    </w:p>
    <w:p w14:paraId="085B5E99" w14:textId="240BF3FF" w:rsidR="007B6944" w:rsidRPr="0023004E" w:rsidRDefault="007B6944" w:rsidP="00CF3E42">
      <w:pPr>
        <w:pStyle w:val="Numberlistaa"/>
        <w:numPr>
          <w:ilvl w:val="0"/>
          <w:numId w:val="26"/>
        </w:numPr>
        <w:ind w:left="0" w:firstLine="360"/>
      </w:pPr>
      <w:r w:rsidRPr="0023004E">
        <w:t>Capital-related costs;</w:t>
      </w:r>
    </w:p>
    <w:p w14:paraId="3448CD34" w14:textId="20025CB7" w:rsidR="007B6944" w:rsidRPr="0023004E" w:rsidRDefault="007B6944" w:rsidP="00CF3E42">
      <w:pPr>
        <w:pStyle w:val="Numberlistaa"/>
        <w:numPr>
          <w:ilvl w:val="0"/>
          <w:numId w:val="26"/>
        </w:numPr>
        <w:ind w:left="0" w:firstLine="360"/>
      </w:pPr>
      <w:r w:rsidRPr="0023004E">
        <w:t>Implantable items used in connection with diagnostic x-ray tests, diagnostic laboratory tests, and other diagnostic tests;</w:t>
      </w:r>
    </w:p>
    <w:p w14:paraId="67F51184" w14:textId="00241DE4" w:rsidR="007B6944" w:rsidRPr="0023004E" w:rsidRDefault="007B6944" w:rsidP="00CF3E42">
      <w:pPr>
        <w:pStyle w:val="Numberlistaa"/>
        <w:numPr>
          <w:ilvl w:val="0"/>
          <w:numId w:val="26"/>
        </w:numPr>
        <w:ind w:left="0" w:firstLine="360"/>
      </w:pPr>
      <w:r w:rsidRPr="0023004E">
        <w:t>Durable medical equipment that is implantable;</w:t>
      </w:r>
    </w:p>
    <w:p w14:paraId="3FADD5B0" w14:textId="723BA137" w:rsidR="007B6944" w:rsidRPr="0023004E" w:rsidRDefault="007B6944" w:rsidP="00CF3E42">
      <w:pPr>
        <w:pStyle w:val="Numberlistaa"/>
        <w:numPr>
          <w:ilvl w:val="0"/>
          <w:numId w:val="26"/>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 xml:space="preserve">Subject to any reduction determined under § 419.62(b), the pass-through payment for a drug or biological as specified in section 1842(o)(1)(B) and (o)(1)(E)(i)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6F09C8"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October 2017;</w:t>
            </w:r>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October 2017;</w:t>
            </w:r>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6F09C8"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6F09C8"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6F09C8"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6F09C8"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6F09C8"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6F09C8"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6F09C8"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6F09C8"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6F09C8"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6F09C8"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6F09C8"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6F09C8"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6F09C8"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6F09C8"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6F09C8"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6F09C8"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6F09C8"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6F09C8"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6F09C8"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6F09C8"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6F09C8"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6F09C8"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6F09C8"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6F09C8"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6F09C8"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6F09C8"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6F09C8"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6F09C8"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6F09C8"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6F09C8"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6F09C8"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6F09C8"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6F09C8"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6F09C8"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Services Occurring On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Composite APCs (codes </w:t>
            </w:r>
            <w:r w:rsidRPr="00664B64">
              <w:rPr>
                <w:rFonts w:ascii="Arial" w:hAnsi="Arial" w:cs="Arial"/>
                <w:sz w:val="24"/>
                <w:szCs w:val="24"/>
              </w:rPr>
              <w:lastRenderedPageBreak/>
              <w:t>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lastRenderedPageBreak/>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6F09C8"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 xml:space="preserve">Comprehensive APCs (codes assigned status indicator “J1” </w:t>
            </w:r>
            <w:r w:rsidRPr="00664B64">
              <w:rPr>
                <w:rFonts w:ascii="Arial" w:hAnsi="Arial" w:cs="Arial"/>
                <w:sz w:val="24"/>
                <w:szCs w:val="24"/>
              </w:rPr>
              <w:lastRenderedPageBreak/>
              <w:t>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6F09C8"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For services occurring on or March 1, 2022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2022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lastRenderedPageBreak/>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For services occurring on or July 1, 2022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October 1, 2022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lastRenderedPageBreak/>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6F09C8"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67299, 67399, 67599, 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6F09C8"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6F09C8"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lastRenderedPageBreak/>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6F09C8"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6F09C8"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7EBF6577" w:rsidR="00C7345A" w:rsidRDefault="00877863" w:rsidP="00C7345A">
      <w:pPr>
        <w:widowControl/>
        <w:autoSpaceDE/>
        <w:autoSpaceDN/>
        <w:adjustRightInd/>
        <w:spacing w:before="480"/>
        <w:rPr>
          <w:rFonts w:ascii="Arial" w:hAnsi="Arial" w:cs="Arial"/>
          <w:sz w:val="24"/>
          <w:szCs w:val="24"/>
        </w:rPr>
      </w:pPr>
      <w:r>
        <w:rPr>
          <w:rFonts w:ascii="Arial" w:hAnsi="Arial" w:cs="Arial"/>
          <w:sz w:val="24"/>
          <w:szCs w:val="24"/>
        </w:rPr>
        <w:lastRenderedPageBreak/>
        <w:br w:type="textWrapping" w:clear="all"/>
      </w: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On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r w:rsidR="00C7345A" w:rsidRPr="007952FB">
              <w:rPr>
                <w:rFonts w:ascii="Arial" w:hAnsi="Arial" w:cs="Arial"/>
                <w:sz w:val="24"/>
                <w:szCs w:val="24"/>
              </w:rPr>
              <w:t>)</w:t>
            </w:r>
            <w:r w:rsidRPr="007952FB">
              <w:rPr>
                <w:rFonts w:ascii="Arial" w:hAnsi="Arial" w:cs="Arial"/>
                <w:sz w:val="24"/>
                <w:szCs w:val="24"/>
              </w:rPr>
              <w:t>;</w:t>
            </w:r>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lastRenderedPageBreak/>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62704769"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lastRenderedPageBreak/>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6F09C8" w:rsidP="002827F3">
            <w:pPr>
              <w:widowControl/>
              <w:autoSpaceDE/>
              <w:autoSpaceDN/>
              <w:adjustRightInd/>
              <w:spacing w:after="240"/>
              <w:rPr>
                <w:rFonts w:ascii="Arial" w:hAnsi="Arial" w:cs="Arial"/>
                <w:sz w:val="24"/>
                <w:szCs w:val="24"/>
              </w:rPr>
            </w:pPr>
            <w:hyperlink r:id="rId356"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lastRenderedPageBreak/>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w:t>
            </w:r>
            <w:r w:rsidRPr="00897B16">
              <w:rPr>
                <w:rFonts w:ascii="Arial" w:hAnsi="Arial" w:cs="Arial"/>
                <w:sz w:val="24"/>
                <w:szCs w:val="24"/>
              </w:rPr>
              <w:lastRenderedPageBreak/>
              <w:t>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 xml:space="preserve">Use modifier “FX” to report X-rays taken using film, which requires a 20 percent payment reduction for such service. Use modifier “FY” to report </w:t>
            </w:r>
            <w:r w:rsidRPr="00897B16">
              <w:rPr>
                <w:rFonts w:ascii="Arial" w:hAnsi="Arial" w:cs="Arial"/>
                <w:sz w:val="24"/>
                <w:szCs w:val="24"/>
              </w:rPr>
              <w:lastRenderedPageBreak/>
              <w:t>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6F09C8" w:rsidP="002827F3">
            <w:pPr>
              <w:widowControl/>
              <w:autoSpaceDE/>
              <w:autoSpaceDN/>
              <w:adjustRightInd/>
              <w:rPr>
                <w:rFonts w:ascii="Arial" w:hAnsi="Arial" w:cs="Arial"/>
                <w:sz w:val="24"/>
                <w:szCs w:val="24"/>
                <w:u w:val="single"/>
              </w:rPr>
            </w:pPr>
            <w:hyperlink r:id="rId367"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March 1, 2023</w:t>
            </w:r>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2023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lastRenderedPageBreak/>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For services occurring on or after July 1, 2023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For services occurring on or after October 1, 2023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lastRenderedPageBreak/>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6F09C8" w:rsidP="002827F3">
            <w:pPr>
              <w:widowControl/>
              <w:autoSpaceDE/>
              <w:autoSpaceDN/>
              <w:adjustRightInd/>
              <w:rPr>
                <w:rFonts w:ascii="Arial" w:hAnsi="Arial" w:cs="Arial"/>
                <w:sz w:val="24"/>
                <w:szCs w:val="24"/>
              </w:rPr>
            </w:pPr>
            <w:hyperlink r:id="rId378"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es 15772, 15774, 15853, 15854, 20560, 20561, 20701-20705, 21811-21813, 22634, 33289, 33370, 33904, 35500, 35685, 35686, 36415, 36456, 49623, 57465, 63052, 63053, 64629, and 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6F09C8" w:rsidP="002827F3">
            <w:pPr>
              <w:widowControl/>
              <w:autoSpaceDE/>
              <w:autoSpaceDN/>
              <w:adjustRightInd/>
              <w:spacing w:after="240"/>
              <w:rPr>
                <w:rFonts w:ascii="Arial" w:hAnsi="Arial" w:cs="Arial"/>
                <w:sz w:val="24"/>
                <w:szCs w:val="24"/>
              </w:rPr>
            </w:pPr>
            <w:hyperlink r:id="rId380"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1"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2"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00C7345A"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61C0B4FE" w:rsidR="00BF30F0" w:rsidRPr="00463B21" w:rsidRDefault="006F09C8" w:rsidP="002827F3">
            <w:pPr>
              <w:widowControl/>
              <w:autoSpaceDE/>
              <w:autoSpaceDN/>
              <w:adjustRightInd/>
              <w:rPr>
                <w:rFonts w:ascii="Arial" w:hAnsi="Arial" w:cs="Arial"/>
                <w:sz w:val="24"/>
                <w:szCs w:val="24"/>
              </w:rPr>
            </w:pPr>
            <w:hyperlink r:id="rId386"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7B72F8">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lastRenderedPageBreak/>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6F09C8" w:rsidP="002827F3">
            <w:pPr>
              <w:widowControl/>
              <w:autoSpaceDE/>
              <w:autoSpaceDN/>
              <w:adjustRightInd/>
              <w:rPr>
                <w:rFonts w:ascii="Arial" w:hAnsi="Arial" w:cs="Arial"/>
                <w:sz w:val="24"/>
                <w:szCs w:val="24"/>
              </w:rPr>
            </w:pPr>
            <w:hyperlink r:id="rId391"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2"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6F09C8"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 xml:space="preserve">For services rendered on or after October 1, 2023, HCPCS codes listed in column A, of CMS’ Ambulatory Surgical Center Payment System (ASC) “October 2023 ASC AA,” Column A, of CMS’ ASC “October 2023 </w:t>
            </w:r>
            <w:r w:rsidRPr="00FE1B3B">
              <w:rPr>
                <w:rFonts w:ascii="Arial" w:hAnsi="Arial" w:cs="Arial"/>
                <w:sz w:val="24"/>
                <w:szCs w:val="24"/>
              </w:rPr>
              <w:lastRenderedPageBreak/>
              <w:t>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bookmarkStart w:id="0" w:name="_GoBack"/>
            <w:bookmarkEnd w:id="0"/>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6F09C8" w:rsidP="00FE1B3B">
            <w:pPr>
              <w:widowControl/>
              <w:autoSpaceDE/>
              <w:autoSpaceDN/>
              <w:adjustRightInd/>
              <w:rPr>
                <w:rStyle w:val="Hyperlink"/>
                <w:rFonts w:cs="Arial"/>
                <w:szCs w:val="24"/>
              </w:rPr>
            </w:pPr>
            <w:hyperlink r:id="rId401" w:history="1">
              <w:r w:rsidR="00FE1B3B" w:rsidRPr="00FD1B05">
                <w:rPr>
                  <w:rStyle w:val="Hyperlink"/>
                  <w:rFonts w:cs="Arial"/>
                  <w:color w:val="auto"/>
                  <w:szCs w:val="24"/>
                  <w:u w:val="none"/>
                </w:rPr>
                <w:t>2023 HOPPS Addendum E</w:t>
              </w:r>
            </w:hyperlink>
            <w:r w:rsidR="00FE1B3B" w:rsidRPr="00FD1B05">
              <w:rPr>
                <w:rFonts w:ascii="Arial" w:hAnsi="Arial" w:cs="Arial"/>
                <w:sz w:val="24"/>
                <w:szCs w:val="24"/>
              </w:rPr>
              <w:t xml:space="preserve"> (2023 NFRM Addendum E.11012022.xlsx) is found at: </w:t>
            </w:r>
            <w:hyperlink r:id="rId402" w:history="1">
              <w:r w:rsidR="00FE1B3B"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5380465C" w14:textId="77777777"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6057A0">
      <w:headerReference w:type="default" r:id="rId406"/>
      <w:footerReference w:type="default" r:id="rId407"/>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CB612" w14:textId="77777777" w:rsidR="00BA6D06" w:rsidRDefault="00BA6D06">
      <w:r>
        <w:separator/>
      </w:r>
    </w:p>
  </w:endnote>
  <w:endnote w:type="continuationSeparator" w:id="0">
    <w:p w14:paraId="11DF791B" w14:textId="77777777" w:rsidR="00BA6D06" w:rsidRDefault="00BA6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9B03" w14:textId="77777777" w:rsidR="00234362" w:rsidRDefault="00234362" w:rsidP="00947FC1">
    <w:pPr>
      <w:pStyle w:val="Footer"/>
      <w:rPr>
        <w:rFonts w:ascii="Arial" w:hAnsi="Arial" w:cs="Arial"/>
      </w:rPr>
    </w:pPr>
  </w:p>
  <w:p w14:paraId="43D5DB5E" w14:textId="7F548231" w:rsidR="00234362" w:rsidRPr="000E5545" w:rsidRDefault="00234362"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3/01/2023</w:t>
    </w:r>
    <w:r w:rsidRPr="00AD2046">
      <w:rPr>
        <w:rFonts w:ascii="Arial" w:hAnsi="Arial" w:cs="Arial"/>
      </w:rPr>
      <w:t xml:space="preserve">, including AD Update Order </w:t>
    </w:r>
    <w:r w:rsidRPr="00A63934">
      <w:rPr>
        <w:rFonts w:ascii="Arial" w:hAnsi="Arial" w:cs="Arial"/>
      </w:rPr>
      <w:t>e</w:t>
    </w:r>
    <w:r>
      <w:rPr>
        <w:rFonts w:ascii="Arial" w:hAnsi="Arial" w:cs="Arial"/>
      </w:rPr>
      <w:t>ffective 10</w:t>
    </w:r>
    <w:r w:rsidRPr="00AD2046">
      <w:rPr>
        <w:rFonts w:ascii="Arial" w:hAnsi="Arial" w:cs="Arial"/>
      </w:rPr>
      <w:t>/01/2023</w:t>
    </w:r>
  </w:p>
  <w:p w14:paraId="7E4D7099" w14:textId="62282D7E" w:rsidR="00234362" w:rsidRPr="00705F7E" w:rsidRDefault="00234362" w:rsidP="00772003">
    <w:pPr>
      <w:pStyle w:val="Footer"/>
      <w:jc w:val="both"/>
      <w:rPr>
        <w:rFonts w:ascii="Arial" w:hAnsi="Arial" w:cs="Arial"/>
      </w:rPr>
    </w:pPr>
    <w:r>
      <w:rPr>
        <w:rFonts w:ascii="Arial" w:hAnsi="Arial" w:cs="Arial"/>
      </w:rPr>
      <w:t>Title 8, CCR, §§9789.30, et seq.</w:t>
    </w:r>
  </w:p>
  <w:p w14:paraId="1423BDAB" w14:textId="6B3B7502" w:rsidR="00234362" w:rsidRPr="0048088E" w:rsidRDefault="00234362"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6F09C8">
      <w:rPr>
        <w:rFonts w:ascii="Times New Roman" w:hAnsi="Times New Roman"/>
        <w:noProof/>
      </w:rPr>
      <w:t>113</w:t>
    </w:r>
    <w:r w:rsidRPr="00947FC1">
      <w:rPr>
        <w:rFonts w:ascii="Times New Roman" w:hAnsi="Times New Roman"/>
      </w:rPr>
      <w:fldChar w:fldCharType="end"/>
    </w:r>
  </w:p>
  <w:p w14:paraId="3A301267" w14:textId="77777777" w:rsidR="00234362" w:rsidRDefault="00234362">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B60686" w14:textId="77777777" w:rsidR="00BA6D06" w:rsidRDefault="00BA6D06">
      <w:r>
        <w:separator/>
      </w:r>
    </w:p>
  </w:footnote>
  <w:footnote w:type="continuationSeparator" w:id="0">
    <w:p w14:paraId="3B89C089" w14:textId="77777777" w:rsidR="00BA6D06" w:rsidRDefault="00BA6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3405" w14:textId="77777777" w:rsidR="00234362" w:rsidRPr="00E00B9D" w:rsidRDefault="00234362">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35"/>
  </w:num>
  <w:num w:numId="3">
    <w:abstractNumId w:val="27"/>
  </w:num>
  <w:num w:numId="4">
    <w:abstractNumId w:val="52"/>
  </w:num>
  <w:num w:numId="5">
    <w:abstractNumId w:val="25"/>
  </w:num>
  <w:num w:numId="6">
    <w:abstractNumId w:val="5"/>
  </w:num>
  <w:num w:numId="7">
    <w:abstractNumId w:val="22"/>
  </w:num>
  <w:num w:numId="8">
    <w:abstractNumId w:val="30"/>
  </w:num>
  <w:num w:numId="9">
    <w:abstractNumId w:val="42"/>
  </w:num>
  <w:num w:numId="10">
    <w:abstractNumId w:val="24"/>
  </w:num>
  <w:num w:numId="11">
    <w:abstractNumId w:val="56"/>
  </w:num>
  <w:num w:numId="12">
    <w:abstractNumId w:val="28"/>
  </w:num>
  <w:num w:numId="13">
    <w:abstractNumId w:val="2"/>
  </w:num>
  <w:num w:numId="14">
    <w:abstractNumId w:val="53"/>
  </w:num>
  <w:num w:numId="15">
    <w:abstractNumId w:val="49"/>
  </w:num>
  <w:num w:numId="16">
    <w:abstractNumId w:val="33"/>
  </w:num>
  <w:num w:numId="17">
    <w:abstractNumId w:val="21"/>
  </w:num>
  <w:num w:numId="18">
    <w:abstractNumId w:val="19"/>
  </w:num>
  <w:num w:numId="19">
    <w:abstractNumId w:val="59"/>
  </w:num>
  <w:num w:numId="20">
    <w:abstractNumId w:val="55"/>
  </w:num>
  <w:num w:numId="21">
    <w:abstractNumId w:val="44"/>
  </w:num>
  <w:num w:numId="22">
    <w:abstractNumId w:val="54"/>
  </w:num>
  <w:num w:numId="23">
    <w:abstractNumId w:val="39"/>
  </w:num>
  <w:num w:numId="24">
    <w:abstractNumId w:val="13"/>
  </w:num>
  <w:num w:numId="25">
    <w:abstractNumId w:val="34"/>
  </w:num>
  <w:num w:numId="26">
    <w:abstractNumId w:val="11"/>
  </w:num>
  <w:num w:numId="27">
    <w:abstractNumId w:val="41"/>
  </w:num>
  <w:num w:numId="28">
    <w:abstractNumId w:val="14"/>
  </w:num>
  <w:num w:numId="29">
    <w:abstractNumId w:val="4"/>
  </w:num>
  <w:num w:numId="30">
    <w:abstractNumId w:val="37"/>
  </w:num>
  <w:num w:numId="31">
    <w:abstractNumId w:val="60"/>
  </w:num>
  <w:num w:numId="32">
    <w:abstractNumId w:val="47"/>
  </w:num>
  <w:num w:numId="33">
    <w:abstractNumId w:val="17"/>
  </w:num>
  <w:num w:numId="34">
    <w:abstractNumId w:val="50"/>
  </w:num>
  <w:num w:numId="35">
    <w:abstractNumId w:val="31"/>
  </w:num>
  <w:num w:numId="36">
    <w:abstractNumId w:val="51"/>
  </w:num>
  <w:num w:numId="37">
    <w:abstractNumId w:val="32"/>
  </w:num>
  <w:num w:numId="38">
    <w:abstractNumId w:val="48"/>
  </w:num>
  <w:num w:numId="39">
    <w:abstractNumId w:val="9"/>
  </w:num>
  <w:num w:numId="40">
    <w:abstractNumId w:val="29"/>
  </w:num>
  <w:num w:numId="41">
    <w:abstractNumId w:val="38"/>
  </w:num>
  <w:num w:numId="42">
    <w:abstractNumId w:val="1"/>
  </w:num>
  <w:num w:numId="43">
    <w:abstractNumId w:val="16"/>
  </w:num>
  <w:num w:numId="44">
    <w:abstractNumId w:val="6"/>
  </w:num>
  <w:num w:numId="45">
    <w:abstractNumId w:val="40"/>
  </w:num>
  <w:num w:numId="46">
    <w:abstractNumId w:val="57"/>
  </w:num>
  <w:num w:numId="47">
    <w:abstractNumId w:val="18"/>
  </w:num>
  <w:num w:numId="48">
    <w:abstractNumId w:val="12"/>
  </w:num>
  <w:num w:numId="49">
    <w:abstractNumId w:val="26"/>
  </w:num>
  <w:num w:numId="50">
    <w:abstractNumId w:val="3"/>
  </w:num>
  <w:num w:numId="51">
    <w:abstractNumId w:val="36"/>
  </w:num>
  <w:num w:numId="52">
    <w:abstractNumId w:val="8"/>
  </w:num>
  <w:num w:numId="53">
    <w:abstractNumId w:val="23"/>
  </w:num>
  <w:num w:numId="54">
    <w:abstractNumId w:val="10"/>
  </w:num>
  <w:num w:numId="55">
    <w:abstractNumId w:val="46"/>
  </w:num>
  <w:num w:numId="56">
    <w:abstractNumId w:val="45"/>
  </w:num>
  <w:num w:numId="57">
    <w:abstractNumId w:val="15"/>
  </w:num>
  <w:num w:numId="58">
    <w:abstractNumId w:val="58"/>
  </w:num>
  <w:num w:numId="59">
    <w:abstractNumId w:val="7"/>
  </w:num>
  <w:num w:numId="60">
    <w:abstractNumId w:val="43"/>
  </w:num>
  <w:num w:numId="6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4D8"/>
    <w:rsid w:val="00082AC5"/>
    <w:rsid w:val="00082C29"/>
    <w:rsid w:val="00083790"/>
    <w:rsid w:val="00084744"/>
    <w:rsid w:val="00084E02"/>
    <w:rsid w:val="00085365"/>
    <w:rsid w:val="0008580F"/>
    <w:rsid w:val="00086BFF"/>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113"/>
    <w:rsid w:val="000E7F05"/>
    <w:rsid w:val="000F0374"/>
    <w:rsid w:val="000F226F"/>
    <w:rsid w:val="000F2309"/>
    <w:rsid w:val="000F23C3"/>
    <w:rsid w:val="000F2905"/>
    <w:rsid w:val="000F50C6"/>
    <w:rsid w:val="000F6A7A"/>
    <w:rsid w:val="000F6DD5"/>
    <w:rsid w:val="000F79A4"/>
    <w:rsid w:val="00100C3D"/>
    <w:rsid w:val="00100EE8"/>
    <w:rsid w:val="001010C2"/>
    <w:rsid w:val="001012B9"/>
    <w:rsid w:val="001016B2"/>
    <w:rsid w:val="0010190E"/>
    <w:rsid w:val="00101AB8"/>
    <w:rsid w:val="00101ED2"/>
    <w:rsid w:val="00104A6E"/>
    <w:rsid w:val="0010552F"/>
    <w:rsid w:val="00105C7F"/>
    <w:rsid w:val="00107766"/>
    <w:rsid w:val="001102DF"/>
    <w:rsid w:val="00111B38"/>
    <w:rsid w:val="001129E7"/>
    <w:rsid w:val="00113A43"/>
    <w:rsid w:val="001149BA"/>
    <w:rsid w:val="00114D07"/>
    <w:rsid w:val="00115222"/>
    <w:rsid w:val="00115405"/>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D63"/>
    <w:rsid w:val="001479CB"/>
    <w:rsid w:val="00150901"/>
    <w:rsid w:val="00151682"/>
    <w:rsid w:val="00153C79"/>
    <w:rsid w:val="00155776"/>
    <w:rsid w:val="00155FB6"/>
    <w:rsid w:val="001566E5"/>
    <w:rsid w:val="00156CFB"/>
    <w:rsid w:val="00157096"/>
    <w:rsid w:val="001576D4"/>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962D6"/>
    <w:rsid w:val="001A0A9E"/>
    <w:rsid w:val="001A1D73"/>
    <w:rsid w:val="001A3197"/>
    <w:rsid w:val="001A35E8"/>
    <w:rsid w:val="001A51E8"/>
    <w:rsid w:val="001A5849"/>
    <w:rsid w:val="001A66C4"/>
    <w:rsid w:val="001B1B72"/>
    <w:rsid w:val="001B1C50"/>
    <w:rsid w:val="001B36CB"/>
    <w:rsid w:val="001B4B36"/>
    <w:rsid w:val="001B5206"/>
    <w:rsid w:val="001B576E"/>
    <w:rsid w:val="001B740C"/>
    <w:rsid w:val="001B7F91"/>
    <w:rsid w:val="001C1077"/>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241"/>
    <w:rsid w:val="002125F0"/>
    <w:rsid w:val="00212C7A"/>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168"/>
    <w:rsid w:val="00231C68"/>
    <w:rsid w:val="0023216B"/>
    <w:rsid w:val="002327D9"/>
    <w:rsid w:val="002335B4"/>
    <w:rsid w:val="00234362"/>
    <w:rsid w:val="00234C60"/>
    <w:rsid w:val="0023568C"/>
    <w:rsid w:val="00241935"/>
    <w:rsid w:val="00242051"/>
    <w:rsid w:val="00242569"/>
    <w:rsid w:val="002429D8"/>
    <w:rsid w:val="002436D6"/>
    <w:rsid w:val="002438B1"/>
    <w:rsid w:val="00243CD9"/>
    <w:rsid w:val="00243F09"/>
    <w:rsid w:val="00244012"/>
    <w:rsid w:val="0024518D"/>
    <w:rsid w:val="002459AC"/>
    <w:rsid w:val="00245ECA"/>
    <w:rsid w:val="002461D6"/>
    <w:rsid w:val="002477EE"/>
    <w:rsid w:val="002509AF"/>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5866"/>
    <w:rsid w:val="00276050"/>
    <w:rsid w:val="00276B81"/>
    <w:rsid w:val="002773C6"/>
    <w:rsid w:val="00277CDC"/>
    <w:rsid w:val="00280E32"/>
    <w:rsid w:val="0028100D"/>
    <w:rsid w:val="00281D2E"/>
    <w:rsid w:val="002826B2"/>
    <w:rsid w:val="002827F3"/>
    <w:rsid w:val="00283AED"/>
    <w:rsid w:val="002845A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0569"/>
    <w:rsid w:val="00330DB6"/>
    <w:rsid w:val="003328CF"/>
    <w:rsid w:val="00332E8B"/>
    <w:rsid w:val="003349F3"/>
    <w:rsid w:val="00334A28"/>
    <w:rsid w:val="00335095"/>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FE8"/>
    <w:rsid w:val="00370135"/>
    <w:rsid w:val="003709AF"/>
    <w:rsid w:val="0037209F"/>
    <w:rsid w:val="00372216"/>
    <w:rsid w:val="003723A0"/>
    <w:rsid w:val="003733B2"/>
    <w:rsid w:val="00373421"/>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919FE"/>
    <w:rsid w:val="00391A86"/>
    <w:rsid w:val="00392A9B"/>
    <w:rsid w:val="00393560"/>
    <w:rsid w:val="00394136"/>
    <w:rsid w:val="0039448C"/>
    <w:rsid w:val="00394892"/>
    <w:rsid w:val="003962CD"/>
    <w:rsid w:val="00396A53"/>
    <w:rsid w:val="003A0500"/>
    <w:rsid w:val="003A0F94"/>
    <w:rsid w:val="003A11F0"/>
    <w:rsid w:val="003A17A6"/>
    <w:rsid w:val="003A1FE1"/>
    <w:rsid w:val="003A4C56"/>
    <w:rsid w:val="003A6F7F"/>
    <w:rsid w:val="003A7013"/>
    <w:rsid w:val="003A7B57"/>
    <w:rsid w:val="003A7B72"/>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930"/>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46E3"/>
    <w:rsid w:val="00424F73"/>
    <w:rsid w:val="0042530B"/>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47E2E"/>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B21"/>
    <w:rsid w:val="00463FB1"/>
    <w:rsid w:val="00464241"/>
    <w:rsid w:val="0046540E"/>
    <w:rsid w:val="004654B3"/>
    <w:rsid w:val="0046576F"/>
    <w:rsid w:val="00465B3E"/>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1612"/>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1BF5"/>
    <w:rsid w:val="004B3631"/>
    <w:rsid w:val="004B3F8C"/>
    <w:rsid w:val="004B4BE8"/>
    <w:rsid w:val="004B6A51"/>
    <w:rsid w:val="004B6C71"/>
    <w:rsid w:val="004B7931"/>
    <w:rsid w:val="004C0E68"/>
    <w:rsid w:val="004C145B"/>
    <w:rsid w:val="004C145C"/>
    <w:rsid w:val="004C15D1"/>
    <w:rsid w:val="004C256F"/>
    <w:rsid w:val="004C310F"/>
    <w:rsid w:val="004C349A"/>
    <w:rsid w:val="004C3504"/>
    <w:rsid w:val="004C4D95"/>
    <w:rsid w:val="004C555F"/>
    <w:rsid w:val="004C5898"/>
    <w:rsid w:val="004C67FD"/>
    <w:rsid w:val="004C6B08"/>
    <w:rsid w:val="004C7A5F"/>
    <w:rsid w:val="004D016D"/>
    <w:rsid w:val="004D026C"/>
    <w:rsid w:val="004D0505"/>
    <w:rsid w:val="004D1666"/>
    <w:rsid w:val="004D272C"/>
    <w:rsid w:val="004D28BC"/>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CAB"/>
    <w:rsid w:val="004F531B"/>
    <w:rsid w:val="004F69CB"/>
    <w:rsid w:val="004F72CA"/>
    <w:rsid w:val="005005BA"/>
    <w:rsid w:val="00502E15"/>
    <w:rsid w:val="0050401B"/>
    <w:rsid w:val="00504302"/>
    <w:rsid w:val="005049AB"/>
    <w:rsid w:val="005062FE"/>
    <w:rsid w:val="005065BF"/>
    <w:rsid w:val="00506D5E"/>
    <w:rsid w:val="00506EDE"/>
    <w:rsid w:val="00507027"/>
    <w:rsid w:val="00507635"/>
    <w:rsid w:val="005103E3"/>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4F1"/>
    <w:rsid w:val="005A1F8C"/>
    <w:rsid w:val="005A2612"/>
    <w:rsid w:val="005A26DB"/>
    <w:rsid w:val="005A3E5B"/>
    <w:rsid w:val="005A5AAC"/>
    <w:rsid w:val="005A64C2"/>
    <w:rsid w:val="005A66DE"/>
    <w:rsid w:val="005A6A86"/>
    <w:rsid w:val="005B019E"/>
    <w:rsid w:val="005B0498"/>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5A0"/>
    <w:rsid w:val="005E49A6"/>
    <w:rsid w:val="005E5345"/>
    <w:rsid w:val="005E5382"/>
    <w:rsid w:val="005E636F"/>
    <w:rsid w:val="005E7991"/>
    <w:rsid w:val="005F013D"/>
    <w:rsid w:val="005F09F4"/>
    <w:rsid w:val="005F2795"/>
    <w:rsid w:val="005F371C"/>
    <w:rsid w:val="005F4967"/>
    <w:rsid w:val="005F54D2"/>
    <w:rsid w:val="005F55BE"/>
    <w:rsid w:val="005F6C60"/>
    <w:rsid w:val="005F713C"/>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538"/>
    <w:rsid w:val="006133AD"/>
    <w:rsid w:val="006137B6"/>
    <w:rsid w:val="0061394E"/>
    <w:rsid w:val="00613C19"/>
    <w:rsid w:val="0061416E"/>
    <w:rsid w:val="0061509C"/>
    <w:rsid w:val="00615B7F"/>
    <w:rsid w:val="006161FF"/>
    <w:rsid w:val="00616636"/>
    <w:rsid w:val="00616946"/>
    <w:rsid w:val="00616968"/>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D30"/>
    <w:rsid w:val="006427FA"/>
    <w:rsid w:val="00642866"/>
    <w:rsid w:val="00642963"/>
    <w:rsid w:val="00642EB5"/>
    <w:rsid w:val="006430AC"/>
    <w:rsid w:val="0064318D"/>
    <w:rsid w:val="0064422F"/>
    <w:rsid w:val="00644BC2"/>
    <w:rsid w:val="00644C23"/>
    <w:rsid w:val="006459AB"/>
    <w:rsid w:val="0064621D"/>
    <w:rsid w:val="006471F0"/>
    <w:rsid w:val="0065035F"/>
    <w:rsid w:val="00650373"/>
    <w:rsid w:val="00650587"/>
    <w:rsid w:val="00650EAD"/>
    <w:rsid w:val="00650FAC"/>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AE4"/>
    <w:rsid w:val="00694EBD"/>
    <w:rsid w:val="00696021"/>
    <w:rsid w:val="0069731D"/>
    <w:rsid w:val="00697FE5"/>
    <w:rsid w:val="006A1BDF"/>
    <w:rsid w:val="006A28CC"/>
    <w:rsid w:val="006A4F87"/>
    <w:rsid w:val="006A6522"/>
    <w:rsid w:val="006A7790"/>
    <w:rsid w:val="006A7C4A"/>
    <w:rsid w:val="006B079D"/>
    <w:rsid w:val="006B1EC4"/>
    <w:rsid w:val="006B343C"/>
    <w:rsid w:val="006B3C7A"/>
    <w:rsid w:val="006B3E63"/>
    <w:rsid w:val="006B43D6"/>
    <w:rsid w:val="006B5A03"/>
    <w:rsid w:val="006B6F2F"/>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621B"/>
    <w:rsid w:val="006D64B6"/>
    <w:rsid w:val="006D6C26"/>
    <w:rsid w:val="006D7DA7"/>
    <w:rsid w:val="006E0A42"/>
    <w:rsid w:val="006E31D1"/>
    <w:rsid w:val="006E3B33"/>
    <w:rsid w:val="006E4557"/>
    <w:rsid w:val="006E5296"/>
    <w:rsid w:val="006E643A"/>
    <w:rsid w:val="006E65D3"/>
    <w:rsid w:val="006E67AC"/>
    <w:rsid w:val="006E75E7"/>
    <w:rsid w:val="006F09C8"/>
    <w:rsid w:val="006F13A8"/>
    <w:rsid w:val="006F1517"/>
    <w:rsid w:val="006F29FE"/>
    <w:rsid w:val="006F2B75"/>
    <w:rsid w:val="006F31EF"/>
    <w:rsid w:val="006F3A91"/>
    <w:rsid w:val="006F3C69"/>
    <w:rsid w:val="006F5363"/>
    <w:rsid w:val="006F5D89"/>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3853"/>
    <w:rsid w:val="00753E26"/>
    <w:rsid w:val="00753F69"/>
    <w:rsid w:val="007545B4"/>
    <w:rsid w:val="00754976"/>
    <w:rsid w:val="007555F9"/>
    <w:rsid w:val="007560D9"/>
    <w:rsid w:val="00756230"/>
    <w:rsid w:val="007573D5"/>
    <w:rsid w:val="007604AF"/>
    <w:rsid w:val="007606BC"/>
    <w:rsid w:val="007610F2"/>
    <w:rsid w:val="00761803"/>
    <w:rsid w:val="00761F1B"/>
    <w:rsid w:val="00762051"/>
    <w:rsid w:val="007633EE"/>
    <w:rsid w:val="007639BE"/>
    <w:rsid w:val="0076446C"/>
    <w:rsid w:val="007655F7"/>
    <w:rsid w:val="0076569E"/>
    <w:rsid w:val="00765B26"/>
    <w:rsid w:val="00765F3C"/>
    <w:rsid w:val="00766A7E"/>
    <w:rsid w:val="00767B9C"/>
    <w:rsid w:val="00767E61"/>
    <w:rsid w:val="00770118"/>
    <w:rsid w:val="007708D4"/>
    <w:rsid w:val="00771068"/>
    <w:rsid w:val="00772003"/>
    <w:rsid w:val="0077245E"/>
    <w:rsid w:val="007732E6"/>
    <w:rsid w:val="007737AC"/>
    <w:rsid w:val="00773C42"/>
    <w:rsid w:val="007752E2"/>
    <w:rsid w:val="0077578A"/>
    <w:rsid w:val="007761E2"/>
    <w:rsid w:val="00777648"/>
    <w:rsid w:val="00777CE7"/>
    <w:rsid w:val="007803D6"/>
    <w:rsid w:val="00783249"/>
    <w:rsid w:val="00783AB8"/>
    <w:rsid w:val="00783FB5"/>
    <w:rsid w:val="00786291"/>
    <w:rsid w:val="007868FC"/>
    <w:rsid w:val="00787414"/>
    <w:rsid w:val="0079021F"/>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2BEE"/>
    <w:rsid w:val="00802EED"/>
    <w:rsid w:val="00803246"/>
    <w:rsid w:val="0080366E"/>
    <w:rsid w:val="008048A7"/>
    <w:rsid w:val="008051FF"/>
    <w:rsid w:val="008052A3"/>
    <w:rsid w:val="00806744"/>
    <w:rsid w:val="00806D27"/>
    <w:rsid w:val="00806E54"/>
    <w:rsid w:val="008073CC"/>
    <w:rsid w:val="008105D5"/>
    <w:rsid w:val="00812A9A"/>
    <w:rsid w:val="0081463E"/>
    <w:rsid w:val="008146F9"/>
    <w:rsid w:val="00815DDD"/>
    <w:rsid w:val="0081634A"/>
    <w:rsid w:val="008163C9"/>
    <w:rsid w:val="00816EB3"/>
    <w:rsid w:val="00820376"/>
    <w:rsid w:val="00821AEB"/>
    <w:rsid w:val="00821B51"/>
    <w:rsid w:val="00823412"/>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6073"/>
    <w:rsid w:val="00896643"/>
    <w:rsid w:val="00897903"/>
    <w:rsid w:val="00897B16"/>
    <w:rsid w:val="00897BA0"/>
    <w:rsid w:val="008A1287"/>
    <w:rsid w:val="008A4B38"/>
    <w:rsid w:val="008B1356"/>
    <w:rsid w:val="008B1592"/>
    <w:rsid w:val="008B1A3F"/>
    <w:rsid w:val="008B22E2"/>
    <w:rsid w:val="008B4208"/>
    <w:rsid w:val="008B486B"/>
    <w:rsid w:val="008B5A13"/>
    <w:rsid w:val="008B5F12"/>
    <w:rsid w:val="008B6E6C"/>
    <w:rsid w:val="008B6F63"/>
    <w:rsid w:val="008B7B2D"/>
    <w:rsid w:val="008C0142"/>
    <w:rsid w:val="008C0479"/>
    <w:rsid w:val="008C2B9F"/>
    <w:rsid w:val="008C305D"/>
    <w:rsid w:val="008C3D4C"/>
    <w:rsid w:val="008C4A57"/>
    <w:rsid w:val="008C5074"/>
    <w:rsid w:val="008C5137"/>
    <w:rsid w:val="008C5698"/>
    <w:rsid w:val="008C585A"/>
    <w:rsid w:val="008C5FD2"/>
    <w:rsid w:val="008C756E"/>
    <w:rsid w:val="008D0602"/>
    <w:rsid w:val="008D19A5"/>
    <w:rsid w:val="008D1D91"/>
    <w:rsid w:val="008D27E8"/>
    <w:rsid w:val="008D28A6"/>
    <w:rsid w:val="008D298F"/>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4C65"/>
    <w:rsid w:val="009253A8"/>
    <w:rsid w:val="009255F7"/>
    <w:rsid w:val="00926E27"/>
    <w:rsid w:val="0092795F"/>
    <w:rsid w:val="00931C8F"/>
    <w:rsid w:val="00932C30"/>
    <w:rsid w:val="009337E9"/>
    <w:rsid w:val="00933E11"/>
    <w:rsid w:val="00933FB5"/>
    <w:rsid w:val="00934540"/>
    <w:rsid w:val="0093591A"/>
    <w:rsid w:val="00935C57"/>
    <w:rsid w:val="00937274"/>
    <w:rsid w:val="00937BFD"/>
    <w:rsid w:val="009407DB"/>
    <w:rsid w:val="0094271F"/>
    <w:rsid w:val="0094317D"/>
    <w:rsid w:val="00943C9A"/>
    <w:rsid w:val="009445A6"/>
    <w:rsid w:val="009447D3"/>
    <w:rsid w:val="00946EB7"/>
    <w:rsid w:val="00947B22"/>
    <w:rsid w:val="00947FC1"/>
    <w:rsid w:val="00947FE8"/>
    <w:rsid w:val="00952B0C"/>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8F9"/>
    <w:rsid w:val="009B4E69"/>
    <w:rsid w:val="009B55D3"/>
    <w:rsid w:val="009B674B"/>
    <w:rsid w:val="009C0AC1"/>
    <w:rsid w:val="009C0CCF"/>
    <w:rsid w:val="009C0F61"/>
    <w:rsid w:val="009C16D1"/>
    <w:rsid w:val="009C348F"/>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6B8"/>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A2C"/>
    <w:rsid w:val="009F7CE6"/>
    <w:rsid w:val="009F7DC6"/>
    <w:rsid w:val="00A01CD4"/>
    <w:rsid w:val="00A0244F"/>
    <w:rsid w:val="00A039D7"/>
    <w:rsid w:val="00A04DC0"/>
    <w:rsid w:val="00A07C53"/>
    <w:rsid w:val="00A10E92"/>
    <w:rsid w:val="00A11A76"/>
    <w:rsid w:val="00A129E0"/>
    <w:rsid w:val="00A12F86"/>
    <w:rsid w:val="00A14930"/>
    <w:rsid w:val="00A14D9F"/>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0F8"/>
    <w:rsid w:val="00A31248"/>
    <w:rsid w:val="00A3179B"/>
    <w:rsid w:val="00A31CEB"/>
    <w:rsid w:val="00A3200D"/>
    <w:rsid w:val="00A3313D"/>
    <w:rsid w:val="00A3315F"/>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3494"/>
    <w:rsid w:val="00A43A18"/>
    <w:rsid w:val="00A43E1B"/>
    <w:rsid w:val="00A45976"/>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3E71"/>
    <w:rsid w:val="00A5454B"/>
    <w:rsid w:val="00A547A4"/>
    <w:rsid w:val="00A54BEB"/>
    <w:rsid w:val="00A561E3"/>
    <w:rsid w:val="00A56409"/>
    <w:rsid w:val="00A567F9"/>
    <w:rsid w:val="00A57D7B"/>
    <w:rsid w:val="00A61208"/>
    <w:rsid w:val="00A61F0E"/>
    <w:rsid w:val="00A620FE"/>
    <w:rsid w:val="00A63934"/>
    <w:rsid w:val="00A6433D"/>
    <w:rsid w:val="00A647D2"/>
    <w:rsid w:val="00A6487D"/>
    <w:rsid w:val="00A679B3"/>
    <w:rsid w:val="00A700DA"/>
    <w:rsid w:val="00A70264"/>
    <w:rsid w:val="00A70480"/>
    <w:rsid w:val="00A7227A"/>
    <w:rsid w:val="00A72CDF"/>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27D4"/>
    <w:rsid w:val="00B13791"/>
    <w:rsid w:val="00B1642B"/>
    <w:rsid w:val="00B175A9"/>
    <w:rsid w:val="00B20D46"/>
    <w:rsid w:val="00B20D73"/>
    <w:rsid w:val="00B231F3"/>
    <w:rsid w:val="00B23BA9"/>
    <w:rsid w:val="00B2471D"/>
    <w:rsid w:val="00B24C6E"/>
    <w:rsid w:val="00B24EEF"/>
    <w:rsid w:val="00B27640"/>
    <w:rsid w:val="00B27823"/>
    <w:rsid w:val="00B317F4"/>
    <w:rsid w:val="00B31C75"/>
    <w:rsid w:val="00B326D5"/>
    <w:rsid w:val="00B331FD"/>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DD6"/>
    <w:rsid w:val="00B540DD"/>
    <w:rsid w:val="00B540E1"/>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77BA2"/>
    <w:rsid w:val="00B823F7"/>
    <w:rsid w:val="00B82648"/>
    <w:rsid w:val="00B82BC1"/>
    <w:rsid w:val="00B848A6"/>
    <w:rsid w:val="00B8522F"/>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06"/>
    <w:rsid w:val="00BA6DD5"/>
    <w:rsid w:val="00BA7603"/>
    <w:rsid w:val="00BA7AED"/>
    <w:rsid w:val="00BB04AE"/>
    <w:rsid w:val="00BB0664"/>
    <w:rsid w:val="00BB0A60"/>
    <w:rsid w:val="00BB1185"/>
    <w:rsid w:val="00BB1E02"/>
    <w:rsid w:val="00BB3AFE"/>
    <w:rsid w:val="00BB43F4"/>
    <w:rsid w:val="00BB4B2D"/>
    <w:rsid w:val="00BB503E"/>
    <w:rsid w:val="00BB5A81"/>
    <w:rsid w:val="00BB68B1"/>
    <w:rsid w:val="00BB77C3"/>
    <w:rsid w:val="00BB7D73"/>
    <w:rsid w:val="00BC00BD"/>
    <w:rsid w:val="00BC097B"/>
    <w:rsid w:val="00BC24BF"/>
    <w:rsid w:val="00BC24C5"/>
    <w:rsid w:val="00BC2CE0"/>
    <w:rsid w:val="00BC359F"/>
    <w:rsid w:val="00BC3CFB"/>
    <w:rsid w:val="00BC4C3A"/>
    <w:rsid w:val="00BC54C8"/>
    <w:rsid w:val="00BC5F84"/>
    <w:rsid w:val="00BC6919"/>
    <w:rsid w:val="00BC7567"/>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20AF8"/>
    <w:rsid w:val="00C22D79"/>
    <w:rsid w:val="00C23C36"/>
    <w:rsid w:val="00C240E4"/>
    <w:rsid w:val="00C24DA1"/>
    <w:rsid w:val="00C24EF7"/>
    <w:rsid w:val="00C24F49"/>
    <w:rsid w:val="00C24F91"/>
    <w:rsid w:val="00C25417"/>
    <w:rsid w:val="00C25859"/>
    <w:rsid w:val="00C26F57"/>
    <w:rsid w:val="00C279CC"/>
    <w:rsid w:val="00C3056D"/>
    <w:rsid w:val="00C30A72"/>
    <w:rsid w:val="00C311CE"/>
    <w:rsid w:val="00C3159E"/>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F4"/>
    <w:rsid w:val="00C638F8"/>
    <w:rsid w:val="00C65AF1"/>
    <w:rsid w:val="00C65F51"/>
    <w:rsid w:val="00C66C17"/>
    <w:rsid w:val="00C67BA5"/>
    <w:rsid w:val="00C67C6E"/>
    <w:rsid w:val="00C67CCC"/>
    <w:rsid w:val="00C70358"/>
    <w:rsid w:val="00C70CE4"/>
    <w:rsid w:val="00C72B8F"/>
    <w:rsid w:val="00C7345A"/>
    <w:rsid w:val="00C74A54"/>
    <w:rsid w:val="00C75F2D"/>
    <w:rsid w:val="00C760DA"/>
    <w:rsid w:val="00C76DA4"/>
    <w:rsid w:val="00C76EE3"/>
    <w:rsid w:val="00C77F3D"/>
    <w:rsid w:val="00C80E53"/>
    <w:rsid w:val="00C812AE"/>
    <w:rsid w:val="00C81819"/>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22A3"/>
    <w:rsid w:val="00CC5628"/>
    <w:rsid w:val="00CC5710"/>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7BA3"/>
    <w:rsid w:val="00D0210F"/>
    <w:rsid w:val="00D02B2B"/>
    <w:rsid w:val="00D039F4"/>
    <w:rsid w:val="00D03A6D"/>
    <w:rsid w:val="00D04519"/>
    <w:rsid w:val="00D0483B"/>
    <w:rsid w:val="00D05D7A"/>
    <w:rsid w:val="00D06C5F"/>
    <w:rsid w:val="00D0705A"/>
    <w:rsid w:val="00D10344"/>
    <w:rsid w:val="00D113AE"/>
    <w:rsid w:val="00D12D5D"/>
    <w:rsid w:val="00D1425A"/>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63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67A"/>
    <w:rsid w:val="00D747EB"/>
    <w:rsid w:val="00D75065"/>
    <w:rsid w:val="00D75C41"/>
    <w:rsid w:val="00D77DD4"/>
    <w:rsid w:val="00D80CD7"/>
    <w:rsid w:val="00D8183D"/>
    <w:rsid w:val="00D825B9"/>
    <w:rsid w:val="00D8381A"/>
    <w:rsid w:val="00D860CB"/>
    <w:rsid w:val="00D86254"/>
    <w:rsid w:val="00D8739E"/>
    <w:rsid w:val="00D87F5C"/>
    <w:rsid w:val="00D901B8"/>
    <w:rsid w:val="00D93B88"/>
    <w:rsid w:val="00D93CC6"/>
    <w:rsid w:val="00D947AB"/>
    <w:rsid w:val="00D95D3A"/>
    <w:rsid w:val="00D96972"/>
    <w:rsid w:val="00D96D1C"/>
    <w:rsid w:val="00DA2816"/>
    <w:rsid w:val="00DA3846"/>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DF7F75"/>
    <w:rsid w:val="00E00518"/>
    <w:rsid w:val="00E00760"/>
    <w:rsid w:val="00E00B7E"/>
    <w:rsid w:val="00E00B9D"/>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37F8"/>
    <w:rsid w:val="00E44D75"/>
    <w:rsid w:val="00E45E72"/>
    <w:rsid w:val="00E460F7"/>
    <w:rsid w:val="00E465B9"/>
    <w:rsid w:val="00E46A15"/>
    <w:rsid w:val="00E46DC8"/>
    <w:rsid w:val="00E47628"/>
    <w:rsid w:val="00E5007F"/>
    <w:rsid w:val="00E51939"/>
    <w:rsid w:val="00E534C9"/>
    <w:rsid w:val="00E5455F"/>
    <w:rsid w:val="00E54630"/>
    <w:rsid w:val="00E5552D"/>
    <w:rsid w:val="00E5642B"/>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1B1"/>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7570"/>
    <w:rsid w:val="00EE7F37"/>
    <w:rsid w:val="00EF038A"/>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DD8"/>
    <w:rsid w:val="00F70337"/>
    <w:rsid w:val="00F708D3"/>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3B2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43FD"/>
    <w:rsid w:val="00FC4770"/>
    <w:rsid w:val="00FC494B"/>
    <w:rsid w:val="00FC4ECC"/>
    <w:rsid w:val="00FC53CA"/>
    <w:rsid w:val="00FC636E"/>
    <w:rsid w:val="00FC68C0"/>
    <w:rsid w:val="00FC6D06"/>
    <w:rsid w:val="00FD1B05"/>
    <w:rsid w:val="00FD1C79"/>
    <w:rsid w:val="00FD2DC4"/>
    <w:rsid w:val="00FD35C5"/>
    <w:rsid w:val="00FD36C4"/>
    <w:rsid w:val="00FD3954"/>
    <w:rsid w:val="00FD3D7B"/>
    <w:rsid w:val="00FD41C0"/>
    <w:rsid w:val="00FD4432"/>
    <w:rsid w:val="00FD4576"/>
    <w:rsid w:val="00FD601D"/>
    <w:rsid w:val="00FD775E"/>
    <w:rsid w:val="00FE1AAA"/>
    <w:rsid w:val="00FE1B3B"/>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4C5"/>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377" Type="http://schemas.openxmlformats.org/officeDocument/2006/relationships/hyperlink" Target="https://www.cms.gov/medicare/payment/prospective-payment-systems/hospital-outpatient/addendum-a-b-updates" TargetMode="External"/><Relationship Id="rId5" Type="http://schemas.openxmlformats.org/officeDocument/2006/relationships/numbering" Target="numbering.xm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81" Type="http://schemas.openxmlformats.org/officeDocument/2006/relationships/hyperlink" Target="https://www.cms.gov/Medicare/Medicare-Fee-for-Service-Payment/AcuteInpatientPPS/FY2020-IPPS-Final-Rule-Home-Page-Items/FY2020-IPPS-Final-Rule-Tables" TargetMode="External"/><Relationship Id="rId216" Type="http://schemas.openxmlformats.org/officeDocument/2006/relationships/hyperlink" Target="https://www.cms.gov/Regulations-and-Guidance/Guidance/Manuals/Internet-Only-Manuals-IOMs-Items/CMS018912.html"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service-paymentascpaymentasc-regulations-and-notices/cms-1772-fc" TargetMode="External"/><Relationship Id="rId258" Type="http://schemas.openxmlformats.org/officeDocument/2006/relationships/hyperlink" Target="https://www.cms.gov/medicare/acute-inpatient-pps/fy-2021-ipps-final-rule-home-page%231735" TargetMode="External"/><Relationship Id="rId279" Type="http://schemas.openxmlformats.org/officeDocument/2006/relationships/hyperlink" Target="https://www.cms.gov/Medicare/Coding/OutpatientCodeEdit/OCEQtrReleaseSpecs" TargetMode="External"/><Relationship Id="rId22" Type="http://schemas.openxmlformats.org/officeDocument/2006/relationships/hyperlink" Target="http://www.cms.gov/HospitalOutpatientPPS/" TargetMode="External"/><Relationship Id="rId43"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25" Type="http://schemas.openxmlformats.org/officeDocument/2006/relationships/hyperlink" Target="https://www.cms.gov/medicare/acute-inpatient-pps/fy-2022-ipps-final-rule-home-page" TargetMode="External"/><Relationship Id="rId346" Type="http://schemas.openxmlformats.org/officeDocument/2006/relationships/hyperlink" Target="https://www.cms.gov/Medicare/Coding/OutpatientCodeEdit/OCEQtrReleaseSpecs" TargetMode="External"/><Relationship Id="rId367" Type="http://schemas.openxmlformats.org/officeDocument/2006/relationships/hyperlink" Target="https://www.cms.gov/Regulations-and-Guidance/Guidance/Manuals/Internet-Only-Manuals-IOMs-Items/CMS018912.html" TargetMode="External"/><Relationship Id="rId388"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227" Type="http://schemas.openxmlformats.org/officeDocument/2006/relationships/hyperlink" Target="https://www.cms.gov/medicaremedicare-fee-service-paymenthospitaloutpatientppsaddendum-and-addendum-b-updates/july-2021" TargetMode="External"/><Relationship Id="rId248" Type="http://schemas.openxmlformats.org/officeDocument/2006/relationships/hyperlink" Target="https://www.cms.gov/Medicare/Medicare-Fee-for-Service-Payment/ASCPayment/index.html" TargetMode="External"/><Relationship Id="rId269" Type="http://schemas.openxmlformats.org/officeDocument/2006/relationships/hyperlink" Target="https://www.cms.gov/Medicare/Medicare-Fee-for-Service-Payment/HospitalOutpatientPPS/Addendum-A-and-Addendum-B-Updates" TargetMode="External"/><Relationship Id="rId12" Type="http://schemas.openxmlformats.org/officeDocument/2006/relationships/hyperlink" Target="http://www.cms.gov/Medicare/Medicare-Fee-for-Service-Payment/PhysicianFeeSched/index.html?redirect=/PhysicianFeeSched/" TargetMode="External"/><Relationship Id="rId33" Type="http://schemas.openxmlformats.org/officeDocument/2006/relationships/hyperlink" Target="http://www.cms.gov/HospitalOutpatientPPS"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15" Type="http://schemas.openxmlformats.org/officeDocument/2006/relationships/hyperlink" Target="https://www.cms.gov/Medicare/Medicare-Fee-for-Service-Payment/ASCPayment/11_Addenda_Updates" TargetMode="External"/><Relationship Id="rId336" Type="http://schemas.openxmlformats.org/officeDocument/2006/relationships/hyperlink" Target="https://www.cms.gov/Medicare/Medicare-Fee-for-Service-Payment/HospitalOutpatientPPS/Addendum-A-and-Addendum-B-Updates" TargetMode="External"/><Relationship Id="rId357" Type="http://schemas.openxmlformats.org/officeDocument/2006/relationships/hyperlink" Target="https://www.cms.gov/Medicare/Coding/OutpatientCodeEdit/OCEQtrReleaseSpecs" TargetMode="External"/><Relationship Id="rId54" Type="http://schemas.openxmlformats.org/officeDocument/2006/relationships/hyperlink" Target="https://www.cms.gov/Medicare/Medicare-Fee-for-Service-Payment/HospitalOutpatientPPS/index.html?redirect=/HospitalOutpatientPPS/" TargetMode="External"/><Relationship Id="rId75" Type="http://schemas.openxmlformats.org/officeDocument/2006/relationships/hyperlink" Target="https://www.cms.gov/Medicare/Medicare-Fee-for-Service-Payment/ASCPayment/11_Addenda_Updates.html" TargetMode="External"/><Relationship Id="rId96" Type="http://schemas.openxmlformats.org/officeDocument/2006/relationships/hyperlink" Target="https://www.cms.gov/Medicare/Medicare-Fee-for-Service-Payment/HospitalOutpatientPPS/index.html" TargetMode="External"/><Relationship Id="rId140" Type="http://schemas.openxmlformats.org/officeDocument/2006/relationships/hyperlink" Target="https://www.cms.gov/Regulations-and-Guidance/Guidance/Manuals/Internet-Only-Manuals-IOMs-Items/CMS018912.html" TargetMode="External"/><Relationship Id="rId161" Type="http://schemas.openxmlformats.org/officeDocument/2006/relationships/hyperlink" Target="https://www.cms.gov/Medicare/Medicare-Fee-for-Service-Payment/ASCPayment/11_Addenda_Updates.html" TargetMode="External"/><Relationship Id="rId182" Type="http://schemas.openxmlformats.org/officeDocument/2006/relationships/hyperlink" Target="https://www.cms.gov/medicaremedicare-fee-service-paymentascpaymentasc-regulations-and-notices/cms-1736-cn"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259" Type="http://schemas.openxmlformats.org/officeDocument/2006/relationships/hyperlink" Target="https://www.cms.gov/Medicare/Medicare-Fee-for-Service-Payment/ASCPayment/11_Addenda_Updates"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26" Type="http://schemas.openxmlformats.org/officeDocument/2006/relationships/hyperlink" Target="https://www.cms.gov/medicare/acute-inpatient-pps/fy-2022-ipps-final-rule-home-page" TargetMode="External"/><Relationship Id="rId347" Type="http://schemas.openxmlformats.org/officeDocument/2006/relationships/hyperlink" Target="https://www.cms.gov/medicaremedicare-fee-service-paymenthospitaloutpatientppshospital-outpatient-regulations-and-notices/cms-1772-fc" TargetMode="External"/><Relationship Id="rId44" Type="http://schemas.openxmlformats.org/officeDocument/2006/relationships/hyperlink" Target="http://www.cms.gov/HospitalOutpatientPPS" TargetMode="External"/><Relationship Id="rId65" Type="http://schemas.openxmlformats.org/officeDocument/2006/relationships/hyperlink" Target="http://www.cms.hhs.gov/AcuteInpatientPPS/" TargetMode="External"/><Relationship Id="rId86" Type="http://schemas.openxmlformats.org/officeDocument/2006/relationships/hyperlink" Target="https://www.cms.gov/Medicare/Medicare-Fee-for-Service-Payment/ASCPayment/index.html" TargetMode="External"/><Relationship Id="rId130" Type="http://schemas.openxmlformats.org/officeDocument/2006/relationships/hyperlink" Target="https://www.cms.gov/medicaremedicare-fee-service-paymenthospitaloutpatientppsaddendum-and-addendum-b-updates/april-2020-correction" TargetMode="External"/><Relationship Id="rId151" Type="http://schemas.openxmlformats.org/officeDocument/2006/relationships/hyperlink" Target="https://www.cms.gov/Regulations-and-Guidance/Guidance/Manuals/Internet-Only-Manuals-IOMs-Items/CMS018912.html" TargetMode="External"/><Relationship Id="rId368" Type="http://schemas.openxmlformats.org/officeDocument/2006/relationships/hyperlink" Target="https://www.cms.gov/Medicare/Medicare-Fee-for-Service-Payment/HospitalOutpatientPPS/Addendum-A-and-Addendum-B-Updates" TargetMode="External"/><Relationship Id="rId389" Type="http://schemas.openxmlformats.org/officeDocument/2006/relationships/hyperlink" Target="https://www.cms.gov/Medicare/Medicare-Fee-for-Service-Payment/ASCPayment/11_Addenda_Updates" TargetMode="External"/><Relationship Id="rId172"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28" Type="http://schemas.openxmlformats.org/officeDocument/2006/relationships/hyperlink" Target="https://www.cms.gov/medicaremedicare-fee-service-paymenthospitaloutpatientppsaddendum-and-addendum-b-updates/july-2021-0" TargetMode="External"/><Relationship Id="rId249" Type="http://schemas.openxmlformats.org/officeDocument/2006/relationships/hyperlink" Target="https://www.cms.gov/medicaremedicare-fee-service-paymenthospitaloutpatientppshospital-outpatient-regulations-and-notices/cms-1736-fc" TargetMode="Externa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281" Type="http://schemas.openxmlformats.org/officeDocument/2006/relationships/hyperlink" Target="https://www.cms.gov/Medicare/Coding/OutpatientCodeEdit/OCEQtrReleaseSpecs" TargetMode="External"/><Relationship Id="rId316" Type="http://schemas.openxmlformats.org/officeDocument/2006/relationships/hyperlink" Target="file:///\\sfo37cvc\DWCFeeSchedules\SCHEDULES\OUTPATIENT%20FACILITY\CY%202022\JULY%20UPDATE\To%20Post\CM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55" Type="http://schemas.openxmlformats.org/officeDocument/2006/relationships/hyperlink" Target="https://www.cms.gov/Regulations-and-Guidance/Guidance/Manuals/Internet-Only-Manuals-IOMs-Items/CMS018912.html"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1" Type="http://schemas.openxmlformats.org/officeDocument/2006/relationships/hyperlink" Target="https://www.cms.gov/Medicare/Coding/OutpatientCodeEdit/OCEQtrReleaseSpecs" TargetMode="External"/><Relationship Id="rId358"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62" Type="http://schemas.openxmlformats.org/officeDocument/2006/relationships/hyperlink" Target="https://www.cms.gov/Medicare/Medicare-Fee-for-Service-Payment/ASCPayment/11_Addenda_Updates" TargetMode="External"/><Relationship Id="rId183"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250" Type="http://schemas.openxmlformats.org/officeDocument/2006/relationships/hyperlink" Target="https://www.cms.gov/medicaremedicare-fee-service-paymenthospitaloutpatientppshospital-outpatient-regulations-and-notices/cms-1736-fc" TargetMode="External"/><Relationship Id="rId271" Type="http://schemas.openxmlformats.org/officeDocument/2006/relationships/hyperlink" Target="https://www.cms.gov/Medicare/Medicare-Fee-for-Service-Payment/HospitalOutpatientPPS/Addendum-A-and-Addendum-B-Updates"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24" Type="http://schemas.openxmlformats.org/officeDocument/2006/relationships/hyperlink" Target="http://www.cms.gov/HospitalOutpatientPPS" TargetMode="External"/><Relationship Id="rId45" Type="http://schemas.openxmlformats.org/officeDocument/2006/relationships/hyperlink" Target="https://www.cms.gov/Medicare/Medicare-Fee-for-Service-Payment/HospitalOutpatientPPS/index.html?redirect=/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48" Type="http://schemas.openxmlformats.org/officeDocument/2006/relationships/hyperlink" Target="https://www.cms.gov/Medicare/Coding/OutpatientCodeEdit/OCEQtrReleaseSpecs" TargetMode="External"/><Relationship Id="rId369" Type="http://schemas.openxmlformats.org/officeDocument/2006/relationships/hyperlink" Target="https://www.cms.gov/Medicare/Medicare-Fee-for-Service-Payment/HospitalOutpatientPPS/Addendum-A-and-Addendum-B-Updates" TargetMode="External"/><Relationship Id="rId152" Type="http://schemas.openxmlformats.org/officeDocument/2006/relationships/hyperlink" Target="https://www.cms.gov/Regulations-and-Guidance/Guidance/Manuals/Internet-Only-Manuals-IOMs-Items/CMS018912.html"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240" Type="http://schemas.openxmlformats.org/officeDocument/2006/relationships/hyperlink" Target="https://www.cms.gov/medicaremedicare-fee-service-paymenthospitaloutpatientppshospital-outpatient-regulations-and-notices/cms-1736-fc" TargetMode="Externa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35" Type="http://schemas.openxmlformats.org/officeDocument/2006/relationships/hyperlink" Target="http://www.cms.hhs.gov/AcuteInpatientPPS/" TargetMode="External"/><Relationship Id="rId56" Type="http://schemas.openxmlformats.org/officeDocument/2006/relationships/hyperlink" Target="http://www.dir.ca.gov/dwc/OMFS9904.htm"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17" Type="http://schemas.openxmlformats.org/officeDocument/2006/relationships/hyperlink" Target="https://www.cms.gov/Medicare/Medicare-Fee-for-Service-Payment/ASCPayment/11_Addenda_Updates" TargetMode="External"/><Relationship Id="rId338" Type="http://schemas.openxmlformats.org/officeDocument/2006/relationships/hyperlink" Target="https://www.cms.gov/medicare/payment/prospective-payment-systems/hospital-outpatient/addendum-a-b-updates" TargetMode="External"/><Relationship Id="rId359" Type="http://schemas.openxmlformats.org/officeDocument/2006/relationships/hyperlink" Target="https://www.cms.gov/Medicare/Coding/OutpatientCodeEdit/OCEQtrReleaseSpecs" TargetMode="External"/><Relationship Id="rId8" Type="http://schemas.openxmlformats.org/officeDocument/2006/relationships/webSettings" Target="webSettings.xm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2" Type="http://schemas.openxmlformats.org/officeDocument/2006/relationships/hyperlink" Target="https://www.cms.gov/Medicare/Coding/OutpatientCodeEdit/OCEQtrReleaseSpecs" TargetMode="External"/><Relationship Id="rId163" Type="http://schemas.openxmlformats.org/officeDocument/2006/relationships/hyperlink" Target="https://www.cms.gov/Medicare/Medicare-Fee-for-Service-Payment/ASCPayment/11_Addenda_Updates" TargetMode="External"/><Relationship Id="rId184"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230" Type="http://schemas.openxmlformats.org/officeDocument/2006/relationships/hyperlink" Target="https://www.cms.gov/medicaremedicare-fee-service-paymenthospitaloutpatientppsaddendum-and-addendum-b-updates/october-2021" TargetMode="External"/><Relationship Id="rId251" Type="http://schemas.openxmlformats.org/officeDocument/2006/relationships/hyperlink" Target="https://www.cms.gov/Medicare/Medicare-Fee-for-Service-Payment/ASCPayment/11_Addenda_Updates.html" TargetMode="External"/><Relationship Id="rId25" Type="http://schemas.openxmlformats.org/officeDocument/2006/relationships/hyperlink" Target="http://www.cms.gov/HospitalOutpatientPPS" TargetMode="External"/><Relationship Id="rId46"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28"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32" Type="http://schemas.openxmlformats.org/officeDocument/2006/relationships/hyperlink" Target="https://www.cms.gov/medicaremedicare-fee-service-paymenthospitaloutpatientppsaddendum-and-addendum-b-updates/october-2020-correction-0" TargetMode="External"/><Relationship Id="rId153" Type="http://schemas.openxmlformats.org/officeDocument/2006/relationships/hyperlink" Target="https://www.cms.gov/medicaremedicare-fee-service-paymenthospitaloutpatientppsaddendum-and-addendum-b-updates/april-2020-correction" TargetMode="External"/><Relationship Id="rId174" Type="http://schemas.openxmlformats.org/officeDocument/2006/relationships/hyperlink" Target="https://www.cms.gov/Medicare/Medicare-Fee-for-Service-Payment/ASCPayment/11_Addenda_Updates.html"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381" Type="http://schemas.openxmlformats.org/officeDocument/2006/relationships/hyperlink" Target="https://www.cms.gov/medicare/medicare-fee-for-service-payment/ascpayment/11_addenda_updates" TargetMode="External"/><Relationship Id="rId220" Type="http://schemas.openxmlformats.org/officeDocument/2006/relationships/hyperlink" Target="https://www.cms.gov/Regulations-and-Guidance/Guidance/Manuals/Internet-Only-Manuals-IOMs-Items/CMS018912.html" TargetMode="External"/><Relationship Id="rId241" Type="http://schemas.openxmlformats.org/officeDocument/2006/relationships/hyperlink" Target="https://www.cms.gov/Medicare/Medicare-Fee-for-Service-Payment/ASCPayment/11_Addenda_Updates.html" TargetMode="External"/><Relationship Id="rId15" Type="http://schemas.openxmlformats.org/officeDocument/2006/relationships/hyperlink" Target="http://www.oshpd.ca.gov/HID/HID/clinic/util/index.htm" TargetMode="External"/><Relationship Id="rId36" Type="http://schemas.openxmlformats.org/officeDocument/2006/relationships/hyperlink" Target="http://www.cms.gov/Medicare/Medicare-Fee-for-Service-Payment/PhysicianFeeSched/PFS-Relative-Value-Files.html"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283" Type="http://schemas.openxmlformats.org/officeDocument/2006/relationships/hyperlink" Target="https://www.cms.gov/Medicare/Medicare-Fee-for-Service-Payment/HospitalOutpatientPPS/index.html?redirect=/HospitalOutpatientPP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9" Type="http://schemas.openxmlformats.org/officeDocument/2006/relationships/hyperlink" Target="https://www.cms.gov/Medicare/Medicare-Fee-for-Service-Payment/HospitalOutpatientPPS/Addendum-A-and-Addendum-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01" Type="http://schemas.openxmlformats.org/officeDocument/2006/relationships/hyperlink" Target="https://www.cms.gov/Regulations-and-Guidance/Guidance/Manuals/Internet-Only-Manuals-IOMs-Items/CMS018912.html"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3" Type="http://schemas.openxmlformats.org/officeDocument/2006/relationships/hyperlink" Target="https://www.cms.gov/Medicare/Coding/OutpatientCodeEdit/OCEQtrReleaseSpecs"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371" Type="http://schemas.openxmlformats.org/officeDocument/2006/relationships/hyperlink" Target="https://www.cms.gov/Medicare/Medicare-Fee-for-Service-Payment/HospitalOutpatientPPS/Addendum-A-and-Addendum-B-Updates" TargetMode="External"/><Relationship Id="rId406" Type="http://schemas.openxmlformats.org/officeDocument/2006/relationships/header" Target="header1.xm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52" Type="http://schemas.openxmlformats.org/officeDocument/2006/relationships/hyperlink" Target="https://www.cms.gov/Medicare/Medicare-Fee-for-Service-Payment/ASCPayment/11_Addenda_Updates" TargetMode="External"/><Relationship Id="rId273" Type="http://schemas.openxmlformats.org/officeDocument/2006/relationships/hyperlink" Target="https://www.cms.gov/Medicare/Medicare-Fee-for-Service-Payment/HospitalOutpatientPPS/Addendum-A-and-Addendum-B-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329"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68" Type="http://schemas.openxmlformats.org/officeDocument/2006/relationships/hyperlink" Target="http://www.cms.gov/Medicare/Medicare-Fee-for-Service-Payment/PhysicianFeeSched/PFS-Relative-Value-Files.html"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service-paymenthospitaloutpatientppsaddendum-and-addendum-b-updates/april-2020-correction"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42" Type="http://schemas.openxmlformats.org/officeDocument/2006/relationships/hyperlink" Target="https://www.cms.gov/Medicare/Medicare-Fee-for-Service-Payment/ASCPayment/11_Addenda_Updates" TargetMode="External"/><Relationship Id="rId263"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19" Type="http://schemas.openxmlformats.org/officeDocument/2006/relationships/hyperlink" Target="https://www.cms.gov/Medicare/Medicare-Fee-for-Service-Payment/ASCPayment/11_Addenda_Updates" TargetMode="External"/><Relationship Id="rId37" Type="http://schemas.openxmlformats.org/officeDocument/2006/relationships/hyperlink" Target="http://www.cms.gov/AcuteInpatientPPS/" TargetMode="External"/><Relationship Id="rId58" Type="http://schemas.openxmlformats.org/officeDocument/2006/relationships/hyperlink" Target="https://www.cms.gov/Regulations-and-Guidance/Guidance/Manuals/Internet-Only-Manuals-IOMs-Items/CMS018912.html"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23" Type="http://schemas.openxmlformats.org/officeDocument/2006/relationships/hyperlink" Target="https://www.cms.gov/Medicare/Medicare-Fee-for-Service-Payment/ASCPayment/11_Addenda_Updates" TargetMode="External"/><Relationship Id="rId144" Type="http://schemas.openxmlformats.org/officeDocument/2006/relationships/hyperlink" Target="https://www.cms.gov/Medicare/Coding/OutpatientCodeEdit/OCEQtrReleaseSpecs" TargetMode="External"/><Relationship Id="rId330" Type="http://schemas.openxmlformats.org/officeDocument/2006/relationships/hyperlink" Target="https://www.cms.gov/medicare/medicare-fee-for-service-payment/ascpayment/11_addenda_updates" TargetMode="External"/><Relationship Id="rId90" Type="http://schemas.openxmlformats.org/officeDocument/2006/relationships/hyperlink" Target="https://www.cms.gov/Medicare/Medicare-Fee-for-Service-Payment/HospitalOutpatientPPS/index.html?redirect=/HospitalOutpatientPP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72" Type="http://schemas.openxmlformats.org/officeDocument/2006/relationships/hyperlink" Target="https://www.cms.gov/medicare/medicare-fee-for-service-payment/hospitaloutpatientpps/addendum-a-and-addendum-b-updates"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footer" Target="footer1.xml"/><Relationship Id="rId211" Type="http://schemas.openxmlformats.org/officeDocument/2006/relationships/hyperlink" Target="https://www.cms.gov/Medicare/Coding/OutpatientCodeEdit/OCEQtrReleaseSpecs" TargetMode="External"/><Relationship Id="rId232" Type="http://schemas.openxmlformats.org/officeDocument/2006/relationships/hyperlink" Target="https://www.cms.gov/medicaremedicare-fee-service-paymenthospitaloutpatientppshospital-outpatient-regulations-and-notices/cms-1736-fc" TargetMode="External"/><Relationship Id="rId253" Type="http://schemas.openxmlformats.org/officeDocument/2006/relationships/hyperlink" Target="https://www.cms.gov/Medicare/Medicare-Fee-for-Service-Payment/ASCPayment/index.html" TargetMode="External"/><Relationship Id="rId274" Type="http://schemas.openxmlformats.org/officeDocument/2006/relationships/hyperlink" Target="https://www.cms.gov/medicaremedicare-fee-service-paymenthospitaloutpatientpps/cms-1753-fc"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27" Type="http://schemas.openxmlformats.org/officeDocument/2006/relationships/hyperlink" Target="http://www.cms.gov/HospitalOutpatientPPS" TargetMode="External"/><Relationship Id="rId48"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13"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320" Type="http://schemas.openxmlformats.org/officeDocument/2006/relationships/hyperlink" Target="file:///\\sfo37cvc\DWCFeeSchedules\SCHEDULES\OUTPATIENT%20FACILITY\CY%202022\JULY%20UPDATE\To%20Post\CMS" TargetMode="External"/><Relationship Id="rId80" Type="http://schemas.openxmlformats.org/officeDocument/2006/relationships/hyperlink" Target="https://www.cms.gov/Medicare/Medicare-Fee-for-Service-Payment/ASCPayment/11_Addenda_Updates.html" TargetMode="External"/><Relationship Id="rId155" Type="http://schemas.openxmlformats.org/officeDocument/2006/relationships/hyperlink" Target="https://www.cms.gov/medicaremedicare-fee-service-paymenthospitaloutpatientppsaddendum-and-addendum-b-updates/july-2020-0" TargetMode="External"/><Relationship Id="rId176" Type="http://schemas.openxmlformats.org/officeDocument/2006/relationships/hyperlink" Target="https://www.cms.gov/Medicare/Medicare-Fee-for-Service-Payment/ASCPayment/11_Addenda_Updates" TargetMode="External"/><Relationship Id="rId197" Type="http://schemas.openxmlformats.org/officeDocument/2006/relationships/hyperlink" Target="https://www.cms.gov/Medicare/Coding/OutpatientCodeEdit/OCEQtrReleaseSpecs" TargetMode="External"/><Relationship Id="rId341" Type="http://schemas.openxmlformats.org/officeDocument/2006/relationships/hyperlink" Target="https://www.cms.gov/medicare/medicare-fee-for-service-payment/hospitaloutpatientpps/addendum-a-and-addendum-b-updates" TargetMode="External"/><Relationship Id="rId362" Type="http://schemas.openxmlformats.org/officeDocument/2006/relationships/hyperlink" Target="https://www.dir.ca.gov/dwc/OMFS9904.htm" TargetMode="External"/><Relationship Id="rId383" Type="http://schemas.openxmlformats.org/officeDocument/2006/relationships/hyperlink" Target="https://www.cms.gov/Medicare/Medicare-Fee-for-Service-Payment/ASCPayment/11_Addenda_Updates" TargetMode="External"/><Relationship Id="rId201" Type="http://schemas.openxmlformats.org/officeDocument/2006/relationships/hyperlink" Target="https://www.cms.gov/Medicare/Coding/OutpatientCodeEdit/OCEQtrReleaseSpecs" TargetMode="External"/><Relationship Id="rId222" Type="http://schemas.openxmlformats.org/officeDocument/2006/relationships/hyperlink" Target="https://www.cms.gov/medicaremedicare-fee-service-paymenthospitaloutpatientppshospital-outpatient-regulations-and-notices/cms-1736-cn" TargetMode="External"/><Relationship Id="rId243" Type="http://schemas.openxmlformats.org/officeDocument/2006/relationships/hyperlink" Target="https://www.cms.gov/Medicare/Medicare-Fee-for-Service-Payment/ASCPayment/index.html" TargetMode="External"/><Relationship Id="rId264" Type="http://schemas.openxmlformats.org/officeDocument/2006/relationships/hyperlink" Target="https://www.cms.gov/Medicare/Medicare-Fee-for-Service-Payment/ASCPayment/11_Addenda_Updates" TargetMode="External"/><Relationship Id="rId285" Type="http://schemas.openxmlformats.org/officeDocument/2006/relationships/hyperlink" Target="https://www.cms.gov/Regulations-and-Guidance/Guidance/Manuals/Internet-Only-Manuals-IOMs-Items/CMS018912.html" TargetMode="External"/><Relationship Id="rId17" Type="http://schemas.openxmlformats.org/officeDocument/2006/relationships/hyperlink" Target="http://www.dir.ca.gov/dwc/OMFS9904.htm" TargetMode="External"/><Relationship Id="rId38" Type="http://schemas.openxmlformats.org/officeDocument/2006/relationships/hyperlink" Target="http://www.cms.gov/AcuteInpatientPPS/" TargetMode="External"/><Relationship Id="rId59" Type="http://schemas.openxmlformats.org/officeDocument/2006/relationships/hyperlink" Target="http://www.cms.gov/HospitalOutpatientPPS" TargetMode="External"/><Relationship Id="rId103" Type="http://schemas.openxmlformats.org/officeDocument/2006/relationships/hyperlink" Target="https://www.cms.gov/Medicare/Medicare-Fee-for-Service-Payment/HospitalOutpatientPPS/index.html" TargetMode="External"/><Relationship Id="rId124" Type="http://schemas.openxmlformats.org/officeDocument/2006/relationships/hyperlink" Target="https://www.cms.gov/Medicare/Medicare-Fee-for-Service-Payment/ASCPayment/11_Addenda_Updates"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66" Type="http://schemas.openxmlformats.org/officeDocument/2006/relationships/hyperlink" Target="https://www.cms.gov/Medicare/Medicare-Fee-for-Service-Payment/ASCPayment/11_Addenda_Updates.html" TargetMode="External"/><Relationship Id="rId187" Type="http://schemas.openxmlformats.org/officeDocument/2006/relationships/hyperlink" Target="https://www.cms.gov/Medicare/Medicare-Fee-for-Service-Payment/ASCPayment/index.html" TargetMode="External"/><Relationship Id="rId331" Type="http://schemas.openxmlformats.org/officeDocument/2006/relationships/hyperlink" Target="https://www.cms.gov/Medicare/Medicare-Fee-for-Service-Payment/ASCPayment/11_Addenda_Updates" TargetMode="External"/><Relationship Id="rId352" Type="http://schemas.openxmlformats.org/officeDocument/2006/relationships/hyperlink" Target="http://www.dir.ca.gov/dwc/OMFS9904.htm" TargetMode="External"/><Relationship Id="rId373" Type="http://schemas.openxmlformats.org/officeDocument/2006/relationships/hyperlink" Target="https://www.cms.gov/medicare/medicare-fee-for-service-payment/hospitaloutpatientpps/addendum-a-and-addendum-b-updates"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hyperlink" Target="https://www.cms.gov/Medicare/Coding/OutpatientCodeEdit/OCEQtrReleaseSpecs" TargetMode="External"/><Relationship Id="rId233" Type="http://schemas.openxmlformats.org/officeDocument/2006/relationships/hyperlink" Target="https://www.cms.gov/Medicare/Medicare-Fee-for-Service-Payment/HospitalOutpatientPPS/index.html?redirect=/HospitalOutpatientPPS/" TargetMode="External"/><Relationship Id="rId254" Type="http://schemas.openxmlformats.org/officeDocument/2006/relationships/hyperlink" Target="https://www.cms.gov/medicaremedicare-fee-service-paymenthospitaloutpatientppshospital-outpatient-regulations-and-notices/cms-1736-fc" TargetMode="External"/><Relationship Id="rId28" Type="http://schemas.openxmlformats.org/officeDocument/2006/relationships/hyperlink" Target="http://www.cms.gov/HospitalOutpatientPPS"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75" Type="http://schemas.openxmlformats.org/officeDocument/2006/relationships/hyperlink" Target="https://www.cms.gov/Medicare/Coding/OutpatientCodeEdit/OCEQtrReleaseSpecs" TargetMode="External"/><Relationship Id="rId296" Type="http://schemas.openxmlformats.org/officeDocument/2006/relationships/hyperlink" Target="https://www.cms.gov/Regulations-and-Guidance/Guidance/Manuals/Internet-Only-Manuals-IOMs-Items/CMS018912.html" TargetMode="External"/><Relationship Id="rId300" Type="http://schemas.openxmlformats.org/officeDocument/2006/relationships/hyperlink" Target="https://www.cms.gov/medicare-fee-service-paymenthospitaloutpatientppsaddendum-and-addendum-b-updates/april-2022" TargetMode="External"/><Relationship Id="rId60" Type="http://schemas.openxmlformats.org/officeDocument/2006/relationships/hyperlink" Target="http://www.cms.gov/HospitalOutpatientPPS"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56" Type="http://schemas.openxmlformats.org/officeDocument/2006/relationships/hyperlink" Target="https://www.cms.gov/medicaremedicare-fee-service-paymenthospitaloutpatientppsaddendum-and-addendum-b-updates/july-2020-0" TargetMode="External"/><Relationship Id="rId177" Type="http://schemas.openxmlformats.org/officeDocument/2006/relationships/hyperlink" Target="https://www.cms.gov/Medicare/Medicare-Fee-for-Service-Payment/ASCPayment/11_Addenda_Updates"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63" Type="http://schemas.openxmlformats.org/officeDocument/2006/relationships/hyperlink" Target="https://www.cms.gov/Medicare/Medicare-Fee-for-Service-Payment/HospitalOutpatientPPS/index.html?redirect=/HospitalOutpatientPP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23"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18" Type="http://schemas.openxmlformats.org/officeDocument/2006/relationships/hyperlink" Target="http://www.dir.ca.gov/dwc/OMFS9904.htm" TargetMode="External"/><Relationship Id="rId39" Type="http://schemas.openxmlformats.org/officeDocument/2006/relationships/hyperlink" Target="https://www.cms.gov/Medicare/Medicare-Fee-for-Service-Payment/ASCPayment/index.html" TargetMode="External"/><Relationship Id="rId265" Type="http://schemas.openxmlformats.org/officeDocument/2006/relationships/hyperlink" Target="https://www.cms.gov/Medicare/Medicare-Fee-for-Service-Payment/ASCPayment/11_Addenda_Updates" TargetMode="External"/><Relationship Id="rId286" Type="http://schemas.openxmlformats.org/officeDocument/2006/relationships/hyperlink" Target="https://www.cms.gov/Medicare/Coding/OutpatientCodeEdit/OCEQtrReleaseSpecs"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5" Type="http://schemas.openxmlformats.org/officeDocument/2006/relationships/hyperlink" Target="https://www.cms.gov/Medicare/Medicare-Fee-for-Service-Payment/ASCPayment/11_Addenda_Updates" TargetMode="External"/><Relationship Id="rId146" Type="http://schemas.openxmlformats.org/officeDocument/2006/relationships/hyperlink" Target="https://www.cms.gov/Medicare/Medicare-Fee-for-Service-Payment/HospitalOutpatientPPS/index.html" TargetMode="External"/><Relationship Id="rId167" Type="http://schemas.openxmlformats.org/officeDocument/2006/relationships/hyperlink" Target="https://www.cms.gov/Medicare/Medicare-Fee-for-Service-Payment/ASCPayment/11_Addenda_Updates"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53" Type="http://schemas.openxmlformats.org/officeDocument/2006/relationships/hyperlink" Target="https://www.cms.gov/Medicare/Medicare-Fee-for-Service-Payment/HospitalOutpatientPPS/index.html?redirect=/HospitalOutpatientPPS/" TargetMode="External"/><Relationship Id="rId374" Type="http://schemas.openxmlformats.org/officeDocument/2006/relationships/hyperlink" Target="https://www.cms.gov/medicare/payment/prospective-payment-systems/hospital-outpatient/addendum-a-b-update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theme" Target="theme/theme1.xml"/><Relationship Id="rId71" Type="http://schemas.openxmlformats.org/officeDocument/2006/relationships/hyperlink" Target="https://www.cms.gov/Medicare/Medicare-Fee-for-Service-Payment/ASCPayment/11_Addenda_Updates.html"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medicare-fee-service-paymenthospitaloutpatientppshospital-outpatient-regulations-and-notices/cms-1772-fc"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payment/prospective-payment-systems/ambulatory-surgical-center-asc/asc-payment-rates-addenda"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Coding/OutpatientCodeEdit/OCEQtrReleaseSpecs"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Regulations-and-Guidance/Guidance/Manuals/Internet-Only-Manuals-IOMs-Items/CMS018912.html"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55" Type="http://schemas.openxmlformats.org/officeDocument/2006/relationships/hyperlink" Target="https://www.cms.gov/Regulations-and-Guidance/Guidance/Manuals/Internet-Only-Manuals-IOMs-Items/CMS018912.html"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3.xml><?xml version="1.0" encoding="utf-8"?>
<ds:datastoreItem xmlns:ds="http://schemas.openxmlformats.org/officeDocument/2006/customXml" ds:itemID="{BB1206CC-2738-48D3-809B-9FF49E89990A}">
  <ds:schemaRefs>
    <ds:schemaRef ds:uri="0d47a867-ae85-4f49-9693-a9c2c55e8dca"/>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D02F499-7705-440D-B713-F131186BE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3</Pages>
  <Words>27099</Words>
  <Characters>246496</Characters>
  <Application>Microsoft Office Word</Application>
  <DocSecurity>0</DocSecurity>
  <Lines>2054</Lines>
  <Paragraphs>546</Paragraphs>
  <ScaleCrop>false</ScaleCrop>
  <HeadingPairs>
    <vt:vector size="2" baseType="variant">
      <vt:variant>
        <vt:lpstr>Title</vt:lpstr>
      </vt:variant>
      <vt:variant>
        <vt:i4>1</vt:i4>
      </vt:variant>
    </vt:vector>
  </HeadingPairs>
  <TitlesOfParts>
    <vt:vector size="1" baseType="lpstr">
      <vt:lpstr>Text-of-Regulations-October-2023-update)-clean</vt:lpstr>
    </vt:vector>
  </TitlesOfParts>
  <Company/>
  <LinksUpToDate>false</LinksUpToDate>
  <CharactersWithSpaces>273049</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October-2023-update)-clean</dc:title>
  <dc:subject/>
  <dc:creator>Division of Workers' Compensation</dc:creator>
  <cp:keywords/>
  <cp:lastModifiedBy>Cortes, John@DIR</cp:lastModifiedBy>
  <cp:revision>6</cp:revision>
  <dcterms:created xsi:type="dcterms:W3CDTF">2023-09-26T19:10:00Z</dcterms:created>
  <dcterms:modified xsi:type="dcterms:W3CDTF">2023-09-27T18: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